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3CA2F261" w:rsidR="009A17E5" w:rsidRPr="000F70D1" w:rsidRDefault="003960AF" w:rsidP="00A616DF">
      <w:pPr>
        <w:spacing w:after="49"/>
        <w:ind w:right="6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F70D1">
        <w:rPr>
          <w:rFonts w:asciiTheme="majorBidi" w:eastAsia="Times New Roman" w:hAnsiTheme="majorBidi" w:cstheme="majorBidi"/>
          <w:b/>
          <w:bCs/>
          <w:sz w:val="28"/>
          <w:szCs w:val="24"/>
        </w:rPr>
        <w:t xml:space="preserve">Supplementary File 1: </w:t>
      </w:r>
      <w:r w:rsidR="00274F5B" w:rsidRPr="000F70D1">
        <w:rPr>
          <w:rFonts w:asciiTheme="majorBidi" w:eastAsia="Times New Roman" w:hAnsiTheme="majorBidi" w:cstheme="majorBidi"/>
          <w:b/>
          <w:bCs/>
          <w:sz w:val="28"/>
          <w:szCs w:val="24"/>
        </w:rPr>
        <w:t>COREQ checklist</w:t>
      </w:r>
      <w:r w:rsidR="00274F5B" w:rsidRPr="000F70D1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</w:p>
    <w:p w14:paraId="05FD1F9C" w14:textId="2507E07F" w:rsidR="009A17E5" w:rsidRPr="000F70D1" w:rsidRDefault="00274F5B">
      <w:pPr>
        <w:spacing w:after="0" w:line="238" w:lineRule="auto"/>
        <w:rPr>
          <w:rFonts w:asciiTheme="majorBidi" w:hAnsiTheme="majorBidi" w:cstheme="majorBidi"/>
          <w:b/>
          <w:bCs/>
        </w:rPr>
      </w:pPr>
      <w:r w:rsidRPr="000F70D1">
        <w:rPr>
          <w:rFonts w:asciiTheme="majorBidi" w:eastAsia="Times New Roman" w:hAnsiTheme="majorBidi" w:cstheme="majorBidi"/>
          <w:b/>
          <w:bCs/>
          <w:sz w:val="27"/>
        </w:rPr>
        <w:t>Consolidated criteria for reporting qualitative studies (COREQ): 32</w:t>
      </w:r>
      <w:r w:rsidR="00713368" w:rsidRPr="000F70D1">
        <w:rPr>
          <w:rFonts w:asciiTheme="majorBidi" w:eastAsia="Times New Roman" w:hAnsiTheme="majorBidi" w:cstheme="majorBidi"/>
          <w:b/>
          <w:bCs/>
          <w:sz w:val="27"/>
        </w:rPr>
        <w:t>-</w:t>
      </w:r>
      <w:r w:rsidRPr="000F70D1">
        <w:rPr>
          <w:rFonts w:asciiTheme="majorBidi" w:eastAsia="Times New Roman" w:hAnsiTheme="majorBidi" w:cstheme="majorBidi"/>
          <w:b/>
          <w:bCs/>
          <w:sz w:val="27"/>
        </w:rPr>
        <w:t xml:space="preserve">item checklist </w:t>
      </w:r>
    </w:p>
    <w:p w14:paraId="5AB26575" w14:textId="77777777" w:rsidR="009A17E5" w:rsidRPr="000F70D1" w:rsidRDefault="00274F5B">
      <w:pPr>
        <w:spacing w:after="0"/>
        <w:rPr>
          <w:rFonts w:asciiTheme="majorBidi" w:hAnsiTheme="majorBidi" w:cstheme="majorBidi"/>
        </w:rPr>
      </w:pPr>
      <w:r w:rsidRPr="000F70D1">
        <w:rPr>
          <w:rFonts w:asciiTheme="majorBidi" w:eastAsia="Times New Roman" w:hAnsiTheme="majorBidi" w:cstheme="majorBidi"/>
          <w:sz w:val="21"/>
        </w:rPr>
        <w:t xml:space="preserve"> </w:t>
      </w:r>
    </w:p>
    <w:p w14:paraId="08EB25C7" w14:textId="77777777" w:rsidR="009A17E5" w:rsidRPr="000F70D1" w:rsidRDefault="00274F5B">
      <w:pPr>
        <w:spacing w:after="0"/>
        <w:rPr>
          <w:rFonts w:asciiTheme="majorBidi" w:hAnsiTheme="majorBidi" w:cstheme="majorBidi"/>
        </w:rPr>
      </w:pPr>
      <w:r w:rsidRPr="000F70D1">
        <w:rPr>
          <w:rFonts w:asciiTheme="majorBidi" w:eastAsia="Times New Roman" w:hAnsiTheme="majorBidi" w:cstheme="majorBidi"/>
          <w:sz w:val="21"/>
        </w:rPr>
        <w:t xml:space="preserve">Developed from: </w:t>
      </w:r>
    </w:p>
    <w:p w14:paraId="401508D4" w14:textId="77777777" w:rsidR="009A17E5" w:rsidRPr="000F70D1" w:rsidRDefault="00274F5B">
      <w:pPr>
        <w:spacing w:after="22" w:line="239" w:lineRule="auto"/>
        <w:rPr>
          <w:rFonts w:asciiTheme="majorBidi" w:hAnsiTheme="majorBidi" w:cstheme="majorBidi"/>
        </w:rPr>
      </w:pPr>
      <w:r w:rsidRPr="000F70D1">
        <w:rPr>
          <w:rFonts w:asciiTheme="majorBidi" w:eastAsia="Times New Roman" w:hAnsiTheme="majorBidi" w:cstheme="majorBidi"/>
          <w:sz w:val="19"/>
        </w:rPr>
        <w:t xml:space="preserve">Tong A, Sainsbury P, Craig J. Consolidated criteria for reporting qualitative research (COREQ): a 32-item checklist for interviews and focus groups. International Journal for Quality in Health Care. 2007. Volume 19, Number 6: pp. 349 – 357 </w:t>
      </w:r>
    </w:p>
    <w:p w14:paraId="66BE6E33" w14:textId="2AE0DEB0" w:rsidR="009A17E5" w:rsidRPr="000F70D1" w:rsidRDefault="009A17E5">
      <w:pPr>
        <w:spacing w:after="0"/>
        <w:rPr>
          <w:rFonts w:asciiTheme="majorBidi" w:hAnsiTheme="majorBidi" w:cstheme="majorBidi"/>
        </w:rPr>
      </w:pP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1"/>
        <w:gridCol w:w="3870"/>
        <w:gridCol w:w="5580"/>
        <w:gridCol w:w="1980"/>
        <w:gridCol w:w="6036"/>
        <w:gridCol w:w="6036"/>
      </w:tblGrid>
      <w:tr w:rsidR="009A17E5" w:rsidRPr="000F70D1" w14:paraId="7343D557" w14:textId="77777777" w:rsidTr="00CC6984">
        <w:trPr>
          <w:gridAfter w:val="2"/>
          <w:wAfter w:w="12072" w:type="dxa"/>
          <w:trHeight w:val="105"/>
          <w:tblHeader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0F70D1" w:rsidRDefault="0071336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Item No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0F70D1" w:rsidRDefault="00274F5B" w:rsidP="00713368">
            <w:pPr>
              <w:ind w:left="1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Guide </w:t>
            </w:r>
            <w:r w:rsidR="00713368"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Q</w:t>
            </w: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uestions/</w:t>
            </w:r>
            <w:r w:rsidR="00713368"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D</w:t>
            </w: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escription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0F70D1" w:rsidRDefault="00274F5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Reported on Page # </w:t>
            </w:r>
          </w:p>
        </w:tc>
      </w:tr>
      <w:tr w:rsidR="00E4440C" w:rsidRPr="000F70D1" w14:paraId="2B587038" w14:textId="77777777" w:rsidTr="00CC6984">
        <w:trPr>
          <w:gridAfter w:val="2"/>
          <w:wAfter w:w="12072" w:type="dxa"/>
          <w:trHeight w:val="210"/>
        </w:trPr>
        <w:tc>
          <w:tcPr>
            <w:tcW w:w="11441" w:type="dxa"/>
            <w:gridSpan w:val="4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0F70D1" w:rsidRDefault="00E4440C" w:rsidP="00E4440C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Domain 1: Research team and reflexivity </w:t>
            </w:r>
          </w:p>
        </w:tc>
      </w:tr>
      <w:tr w:rsidR="00B16FA0" w:rsidRPr="000F70D1" w14:paraId="1A78F7E5" w14:textId="77777777" w:rsidTr="00CC6984">
        <w:trPr>
          <w:gridAfter w:val="2"/>
          <w:wAfter w:w="12072" w:type="dxa"/>
          <w:trHeight w:val="330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0F70D1" w:rsidRDefault="00B16FA0" w:rsidP="00B16FA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Personal </w:t>
            </w:r>
            <w:r w:rsidR="00CC6984"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C</w:t>
            </w: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haracteristics  </w:t>
            </w:r>
          </w:p>
        </w:tc>
      </w:tr>
      <w:tr w:rsidR="009A17E5" w:rsidRPr="000F70D1" w14:paraId="43A7FBBE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1. Interviewer/</w:t>
            </w:r>
            <w:r w:rsidR="00C02495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facilitator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0F70D1" w:rsidRDefault="00274F5B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hich author/s conducted the </w:t>
            </w:r>
            <w:r w:rsidR="00C02495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interview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56AAD62F" w:rsidR="009A17E5" w:rsidRPr="000F70D1" w:rsidRDefault="00A3624D" w:rsidP="00455EB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 xml:space="preserve">Pg </w:t>
            </w:r>
            <w:r w:rsidR="000A0440"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</w:tr>
      <w:tr w:rsidR="009A17E5" w:rsidRPr="000F70D1" w14:paraId="6C889509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. Credential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0F70D1" w:rsidRDefault="00274F5B">
            <w:pPr>
              <w:ind w:left="1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hat were the researcher’s credentials? </w:t>
            </w:r>
            <w:r w:rsidR="00C02495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E.g.,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PhD, MD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4CBBC1C4" w:rsidR="009A17E5" w:rsidRPr="000F70D1" w:rsidRDefault="00A3624D" w:rsidP="00455EB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>Pg</w:t>
            </w:r>
            <w:r w:rsidR="006B7BC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A0440">
              <w:rPr>
                <w:rFonts w:asciiTheme="majorBidi" w:hAnsiTheme="majorBidi" w:cstheme="majorBidi"/>
                <w:sz w:val="20"/>
                <w:szCs w:val="20"/>
              </w:rPr>
              <w:t>8-9</w:t>
            </w:r>
          </w:p>
        </w:tc>
      </w:tr>
      <w:tr w:rsidR="009A17E5" w:rsidRPr="000F70D1" w14:paraId="7318FB34" w14:textId="77777777" w:rsidTr="00CC6984">
        <w:trPr>
          <w:gridAfter w:val="2"/>
          <w:wAfter w:w="12072" w:type="dxa"/>
          <w:trHeight w:val="1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3. Occupation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0F70D1" w:rsidRDefault="00274F5B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3A11703D" w:rsidR="009A17E5" w:rsidRPr="000F70D1" w:rsidRDefault="00A3624D" w:rsidP="00455EB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 xml:space="preserve">Pg </w:t>
            </w:r>
            <w:r w:rsidR="000A0440">
              <w:rPr>
                <w:rFonts w:asciiTheme="majorBidi" w:hAnsiTheme="majorBidi" w:cstheme="majorBidi"/>
                <w:sz w:val="20"/>
                <w:szCs w:val="20"/>
              </w:rPr>
              <w:t>8-9</w:t>
            </w:r>
          </w:p>
        </w:tc>
      </w:tr>
      <w:tr w:rsidR="009A17E5" w:rsidRPr="000F70D1" w14:paraId="15EBD9CE" w14:textId="77777777" w:rsidTr="00CC6984">
        <w:trPr>
          <w:gridAfter w:val="2"/>
          <w:wAfter w:w="12072" w:type="dxa"/>
          <w:trHeight w:val="12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4. Gender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0F70D1" w:rsidRDefault="00274F5B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as the researcher male or female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767182F8" w:rsidR="009A17E5" w:rsidRPr="000F70D1" w:rsidRDefault="006B7BC7" w:rsidP="00455EB7">
            <w:pPr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>P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A0440">
              <w:rPr>
                <w:rFonts w:asciiTheme="majorBidi" w:hAnsiTheme="majorBidi" w:cstheme="majorBidi"/>
                <w:sz w:val="20"/>
                <w:szCs w:val="20"/>
              </w:rPr>
              <w:t>8-9</w:t>
            </w:r>
          </w:p>
        </w:tc>
      </w:tr>
      <w:tr w:rsidR="009A17E5" w:rsidRPr="000F70D1" w14:paraId="66939AF6" w14:textId="77777777" w:rsidTr="00CC6984">
        <w:trPr>
          <w:gridAfter w:val="2"/>
          <w:wAfter w:w="12072" w:type="dxa"/>
          <w:trHeight w:val="1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0F70D1" w:rsidRDefault="00274F5B">
            <w:pPr>
              <w:ind w:left="1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6EFC7E7D" w:rsidR="009A17E5" w:rsidRPr="000F70D1" w:rsidRDefault="006B7BC7" w:rsidP="00CC7002">
            <w:pPr>
              <w:ind w:right="10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 xml:space="preserve">Pg </w:t>
            </w:r>
            <w:r w:rsidR="000A0440"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</w:tr>
      <w:tr w:rsidR="00DF5F8B" w:rsidRPr="000F70D1" w14:paraId="3FD73AAB" w14:textId="77777777" w:rsidTr="00CC6984">
        <w:trPr>
          <w:gridAfter w:val="2"/>
          <w:wAfter w:w="12072" w:type="dxa"/>
          <w:trHeight w:val="23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0F70D1" w:rsidRDefault="00DF5F8B" w:rsidP="00DF5F8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Relationship with participants </w:t>
            </w:r>
          </w:p>
        </w:tc>
      </w:tr>
      <w:tr w:rsidR="009A17E5" w:rsidRPr="000F70D1" w14:paraId="0D32518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4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0F70D1" w:rsidRDefault="00274F5B">
            <w:pPr>
              <w:ind w:right="5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27A5EF89" w:rsidR="009A17E5" w:rsidRPr="000F70D1" w:rsidRDefault="000A0440" w:rsidP="003C3E42">
            <w:pPr>
              <w:ind w:right="5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 xml:space="preserve">Pg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</w:tr>
      <w:tr w:rsidR="009A17E5" w:rsidRPr="000F70D1" w14:paraId="372829E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212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?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59F6A96D" w:rsidR="009A17E5" w:rsidRPr="000F70D1" w:rsidRDefault="000A0440" w:rsidP="00455EB7">
            <w:pPr>
              <w:ind w:right="9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 xml:space="preserve">Pg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</w:tr>
      <w:tr w:rsidR="009A17E5" w:rsidRPr="000F70D1" w14:paraId="7DB2C844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70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3CE43D18" w:rsidR="009A17E5" w:rsidRPr="000F70D1" w:rsidRDefault="000A0440" w:rsidP="003C3E4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>P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8-9</w:t>
            </w:r>
          </w:p>
        </w:tc>
      </w:tr>
      <w:tr w:rsidR="00B16FA0" w:rsidRPr="000F70D1" w14:paraId="4531CC43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6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0F70D1" w:rsidRDefault="00B16FA0" w:rsidP="00B16FA0">
            <w:pPr>
              <w:ind w:left="2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 Domain 2: study design </w:t>
            </w:r>
          </w:p>
        </w:tc>
      </w:tr>
      <w:tr w:rsidR="00B16FA0" w:rsidRPr="000F70D1" w14:paraId="2D2C32D5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0F70D1" w:rsidRDefault="00B16FA0" w:rsidP="00B16FA0">
            <w:pPr>
              <w:ind w:left="2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Theoretical framework </w:t>
            </w:r>
          </w:p>
        </w:tc>
      </w:tr>
      <w:tr w:rsidR="009A17E5" w:rsidRPr="000F70D1" w14:paraId="01E518F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5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0F70D1" w:rsidRDefault="00274F5B">
            <w:pPr>
              <w:ind w:left="2" w:right="51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9.</w:t>
            </w:r>
            <w:r w:rsidR="00CC6984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5F058339" w:rsidR="009A17E5" w:rsidRPr="000F70D1" w:rsidRDefault="000A0440" w:rsidP="003C3E42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 xml:space="preserve">Pg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</w:tr>
      <w:tr w:rsidR="00C02495" w:rsidRPr="000F70D1" w14:paraId="4C620ACD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1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0F70D1" w:rsidRDefault="00C02495" w:rsidP="00C02495">
            <w:pPr>
              <w:ind w:left="2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Participant selection  </w:t>
            </w:r>
          </w:p>
        </w:tc>
      </w:tr>
      <w:tr w:rsidR="009A17E5" w:rsidRPr="000F70D1" w14:paraId="0A2BA8B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7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0F70D1" w:rsidRDefault="00274F5B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10. Sampl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0F70D1" w:rsidRDefault="00274F5B">
            <w:pPr>
              <w:ind w:right="37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How were participants selected? </w:t>
            </w:r>
            <w:r w:rsidR="008705D4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e.g.,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506999AB" w:rsidR="009A17E5" w:rsidRPr="000F70D1" w:rsidRDefault="00274F5B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="00437C66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Pg </w:t>
            </w:r>
            <w:r w:rsidR="000A0440">
              <w:rPr>
                <w:rFonts w:asciiTheme="majorBidi" w:eastAsia="Times New Roman" w:hAnsiTheme="majorBidi" w:cstheme="majorBidi"/>
                <w:sz w:val="20"/>
                <w:szCs w:val="20"/>
              </w:rPr>
              <w:t>8-9</w:t>
            </w:r>
          </w:p>
        </w:tc>
      </w:tr>
      <w:tr w:rsidR="009A17E5" w:rsidRPr="000F70D1" w14:paraId="1C4F19E6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40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0F70D1" w:rsidRDefault="00274F5B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lastRenderedPageBreak/>
              <w:t xml:space="preserve">11. Method of approach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How were participants approached? </w:t>
            </w:r>
            <w:r w:rsidR="008705D4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e.g.,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="002E2FDB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face</w:t>
            </w:r>
            <w:r w:rsidR="00CC6984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-</w:t>
            </w:r>
            <w:r w:rsidR="002E2FDB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to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54386FBB" w:rsidR="009A17E5" w:rsidRPr="000F70D1" w:rsidRDefault="000A0440" w:rsidP="006B7BC7">
            <w:pPr>
              <w:ind w:left="1" w:right="35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Pg </w:t>
            </w: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8-9</w:t>
            </w:r>
          </w:p>
        </w:tc>
      </w:tr>
      <w:tr w:rsidR="009A17E5" w:rsidRPr="000F70D1" w14:paraId="1E5183D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01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0F70D1" w:rsidRDefault="00274F5B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12. Sample siz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0F70D1" w:rsidRDefault="00274F5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How many participants were in the stud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7243A9C3" w:rsidR="009A17E5" w:rsidRPr="000F70D1" w:rsidRDefault="002E2FDB" w:rsidP="006B7BC7">
            <w:pPr>
              <w:ind w:left="1" w:right="62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Pg </w:t>
            </w:r>
            <w:r w:rsidR="000A0440">
              <w:rPr>
                <w:rFonts w:asciiTheme="majorBidi" w:eastAsia="Times New Roman" w:hAnsiTheme="majorBidi" w:cstheme="majorBidi"/>
                <w:sz w:val="20"/>
                <w:szCs w:val="20"/>
              </w:rPr>
              <w:t>12</w:t>
            </w:r>
          </w:p>
        </w:tc>
      </w:tr>
      <w:tr w:rsidR="00A616DF" w:rsidRPr="000F70D1" w14:paraId="3ED5DE5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4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0F70D1" w:rsidRDefault="00A616DF" w:rsidP="008705D4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13. </w:t>
            </w:r>
            <w:r w:rsidR="00C02495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Non-participation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Sett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0F70D1" w:rsidRDefault="00A616DF" w:rsidP="00C02495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7252F3FA" w:rsidR="00A616DF" w:rsidRPr="000F70D1" w:rsidRDefault="000A0440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</w:tr>
      <w:tr w:rsidR="009A17E5" w:rsidRPr="000F70D1" w14:paraId="5D8821B0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0F70D1" w:rsidRDefault="00274F5B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14. Setting of data collec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0F70D1" w:rsidRDefault="00274F5B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here was the data collected? </w:t>
            </w:r>
            <w:r w:rsidR="008705D4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e.g.,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7D22DE89" w:rsidR="009A17E5" w:rsidRPr="000F70D1" w:rsidRDefault="002E2FDB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Pg</w:t>
            </w:r>
            <w:r w:rsidR="006B7BC7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="000A0440">
              <w:rPr>
                <w:rFonts w:asciiTheme="majorBidi" w:eastAsia="Times New Roman" w:hAnsiTheme="majorBidi" w:cstheme="majorBidi"/>
                <w:sz w:val="20"/>
                <w:szCs w:val="20"/>
              </w:rPr>
              <w:t>10</w:t>
            </w:r>
          </w:p>
        </w:tc>
      </w:tr>
      <w:tr w:rsidR="009A17E5" w:rsidRPr="000F70D1" w14:paraId="4C8E1685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3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0F70D1" w:rsidRDefault="00274F5B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0F70D1" w:rsidRDefault="00274F5B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51D21035" w:rsidR="009A17E5" w:rsidRPr="000F70D1" w:rsidRDefault="002E2FDB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hAnsiTheme="majorBidi" w:cstheme="majorBidi"/>
                <w:sz w:val="20"/>
                <w:szCs w:val="20"/>
              </w:rPr>
              <w:t>N/A</w:t>
            </w:r>
          </w:p>
        </w:tc>
      </w:tr>
      <w:tr w:rsidR="00713368" w:rsidRPr="000F70D1" w14:paraId="3A15E946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458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0F70D1" w:rsidRDefault="00713368" w:rsidP="00713368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10BA557A" w:rsidR="00713368" w:rsidRPr="000F70D1" w:rsidRDefault="00713368" w:rsidP="006B7BC7">
            <w:pPr>
              <w:ind w:left="1" w:right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="002E2FDB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Pg </w:t>
            </w:r>
            <w:r w:rsidR="000A0440">
              <w:rPr>
                <w:rFonts w:asciiTheme="majorBidi" w:eastAsia="Times New Roman" w:hAnsiTheme="majorBidi" w:cstheme="majorBidi"/>
                <w:sz w:val="20"/>
                <w:szCs w:val="20"/>
              </w:rPr>
              <w:t>12</w:t>
            </w:r>
          </w:p>
        </w:tc>
      </w:tr>
      <w:tr w:rsidR="00713368" w:rsidRPr="000F70D1" w14:paraId="3747E1D6" w14:textId="539AFE7C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wBefore w:w="11" w:type="dxa"/>
          <w:trHeight w:val="101"/>
        </w:trPr>
        <w:tc>
          <w:tcPr>
            <w:tcW w:w="11430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0F70D1" w:rsidRDefault="00713368" w:rsidP="006E39FA">
            <w:pPr>
              <w:ind w:left="2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6036" w:type="dxa"/>
          </w:tcPr>
          <w:p w14:paraId="7C21C37E" w14:textId="77777777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No </w:t>
            </w:r>
          </w:p>
        </w:tc>
      </w:tr>
      <w:tr w:rsidR="00713368" w:rsidRPr="000F70D1" w14:paraId="0EE3CD98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9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17. Interview guid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0F70D1" w:rsidRDefault="00713368" w:rsidP="00713368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ere questions, prompts, </w:t>
            </w:r>
            <w:r w:rsidR="00CC6984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and 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5431FCCA" w:rsidR="00713368" w:rsidRPr="000F70D1" w:rsidRDefault="002E2FDB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Pg </w:t>
            </w:r>
            <w:r w:rsidR="002C5D80">
              <w:rPr>
                <w:rFonts w:asciiTheme="majorBidi" w:eastAsia="Times New Roman" w:hAnsiTheme="majorBidi" w:cstheme="majorBidi"/>
                <w:sz w:val="20"/>
                <w:szCs w:val="20"/>
              </w:rPr>
              <w:t>9</w:t>
            </w:r>
          </w:p>
        </w:tc>
      </w:tr>
      <w:tr w:rsidR="00713368" w:rsidRPr="000F70D1" w14:paraId="077F6494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18. Repeat interview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733A79A0" w:rsidR="00713368" w:rsidRPr="000F70D1" w:rsidRDefault="00713368" w:rsidP="00713368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="002E2FDB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N/A</w:t>
            </w:r>
          </w:p>
        </w:tc>
      </w:tr>
      <w:tr w:rsidR="00713368" w:rsidRPr="000F70D1" w14:paraId="7D837FF9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0F70D1" w:rsidRDefault="00713368" w:rsidP="00713368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3F766B0B" w:rsidR="00713368" w:rsidRPr="000F70D1" w:rsidRDefault="00EB7145" w:rsidP="006B7BC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Pg</w:t>
            </w:r>
            <w:r w:rsidR="00455EB7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="002C5D80">
              <w:rPr>
                <w:rFonts w:asciiTheme="majorBidi" w:eastAsia="Times New Roman" w:hAnsiTheme="majorBidi" w:cstheme="majorBidi"/>
                <w:sz w:val="20"/>
                <w:szCs w:val="20"/>
              </w:rPr>
              <w:t>10</w:t>
            </w:r>
          </w:p>
        </w:tc>
      </w:tr>
      <w:tr w:rsidR="00713368" w:rsidRPr="000F70D1" w14:paraId="417B56DD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0. Field notes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19F024FA" w:rsidR="00713368" w:rsidRPr="000F70D1" w:rsidRDefault="00455EB7" w:rsidP="006B7BC7">
            <w:pPr>
              <w:spacing w:after="1" w:line="237" w:lineRule="auto"/>
              <w:ind w:left="1" w:right="20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Pg</w:t>
            </w: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="002C5D80">
              <w:rPr>
                <w:rFonts w:asciiTheme="majorBidi" w:eastAsia="Times New Roman" w:hAnsiTheme="majorBidi" w:cstheme="majorBidi"/>
                <w:sz w:val="20"/>
                <w:szCs w:val="20"/>
              </w:rPr>
              <w:t>10</w:t>
            </w:r>
          </w:p>
        </w:tc>
      </w:tr>
      <w:tr w:rsidR="00713368" w:rsidRPr="000F70D1" w14:paraId="661A4E4C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8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1. D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30B8AA41" w:rsidR="00713368" w:rsidRPr="000F70D1" w:rsidRDefault="00EB7145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Pg </w:t>
            </w:r>
            <w:r w:rsidR="00D45602">
              <w:rPr>
                <w:rFonts w:asciiTheme="majorBidi" w:eastAsia="Times New Roman" w:hAnsiTheme="majorBidi" w:cstheme="majorBidi"/>
                <w:sz w:val="20"/>
                <w:szCs w:val="20"/>
              </w:rPr>
              <w:t>12</w:t>
            </w:r>
          </w:p>
        </w:tc>
      </w:tr>
      <w:tr w:rsidR="00713368" w:rsidRPr="000F70D1" w14:paraId="10704D8E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2. Data sat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as data saturation discuss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795FB5C7" w:rsidR="00713368" w:rsidRPr="000F70D1" w:rsidRDefault="00455EB7" w:rsidP="00537069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N/A</w:t>
            </w:r>
          </w:p>
        </w:tc>
      </w:tr>
      <w:tr w:rsidR="00713368" w:rsidRPr="000F70D1" w14:paraId="4AD8CFE4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0F70D1" w:rsidRDefault="00713368" w:rsidP="00713368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538DD69D" w:rsidR="00713368" w:rsidRPr="000F70D1" w:rsidRDefault="00455EB7" w:rsidP="00713368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N/A</w:t>
            </w:r>
          </w:p>
        </w:tc>
      </w:tr>
      <w:tr w:rsidR="00713368" w:rsidRPr="000F70D1" w14:paraId="591C4C4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0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Domain 3: analysis and findings</w:t>
            </w:r>
          </w:p>
        </w:tc>
      </w:tr>
      <w:tr w:rsidR="00713368" w:rsidRPr="000F70D1" w14:paraId="16DF7EBA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6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Data analysis  </w:t>
            </w:r>
          </w:p>
        </w:tc>
      </w:tr>
      <w:tr w:rsidR="00713368" w:rsidRPr="000F70D1" w14:paraId="6C31D7EB" w14:textId="77777777" w:rsidTr="0085221C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How many data </w:t>
            </w:r>
            <w:proofErr w:type="gramStart"/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coders</w:t>
            </w:r>
            <w:proofErr w:type="gramEnd"/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coded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5CC39A78" w:rsidR="00713368" w:rsidRPr="000F70D1" w:rsidRDefault="00EB7145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Pg </w:t>
            </w:r>
            <w:r w:rsidR="006D4D19">
              <w:rPr>
                <w:rFonts w:asciiTheme="majorBidi" w:eastAsia="Times New Roman" w:hAnsiTheme="majorBidi" w:cstheme="majorBidi"/>
                <w:sz w:val="20"/>
                <w:szCs w:val="20"/>
              </w:rPr>
              <w:t>10-11</w:t>
            </w:r>
          </w:p>
        </w:tc>
      </w:tr>
      <w:tr w:rsidR="00713368" w:rsidRPr="000F70D1" w14:paraId="1D5906D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0F70D1" w:rsidRDefault="00713368" w:rsidP="00713368">
            <w:pPr>
              <w:ind w:right="4"/>
              <w:jc w:val="both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Did </w:t>
            </w:r>
            <w:r w:rsidR="00CC6984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the 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4BE71797" w:rsidR="00713368" w:rsidRPr="000F70D1" w:rsidRDefault="006D4D19" w:rsidP="00713368">
            <w:pPr>
              <w:ind w:left="1" w:right="28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ppendix, table 4</w:t>
            </w:r>
          </w:p>
        </w:tc>
      </w:tr>
      <w:tr w:rsidR="00713368" w:rsidRPr="000F70D1" w14:paraId="50DA7E19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2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0F70D1" w:rsidRDefault="00713368" w:rsidP="008705D4">
            <w:pPr>
              <w:spacing w:line="238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0B68C9C3" w:rsidR="00713368" w:rsidRPr="000F70D1" w:rsidRDefault="00EB7145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Pg </w:t>
            </w:r>
            <w:r w:rsidR="006D4D19">
              <w:rPr>
                <w:rFonts w:asciiTheme="majorBidi" w:eastAsia="Times New Roman" w:hAnsiTheme="majorBidi" w:cstheme="majorBidi"/>
                <w:sz w:val="20"/>
                <w:szCs w:val="20"/>
              </w:rPr>
              <w:t>11&amp;13</w:t>
            </w:r>
          </w:p>
        </w:tc>
      </w:tr>
      <w:tr w:rsidR="00713368" w:rsidRPr="000F70D1" w14:paraId="4892D5BF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7. Softwar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0F70D1" w:rsidRDefault="00713368" w:rsidP="00713368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054513A5" w:rsidR="00713368" w:rsidRPr="000F70D1" w:rsidRDefault="00B52887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Pg </w:t>
            </w:r>
            <w:r w:rsidR="006D4D19">
              <w:rPr>
                <w:rFonts w:asciiTheme="majorBidi" w:eastAsia="Times New Roman" w:hAnsiTheme="majorBidi" w:cstheme="majorBidi"/>
                <w:sz w:val="20"/>
                <w:szCs w:val="20"/>
              </w:rPr>
              <w:t>10</w:t>
            </w:r>
          </w:p>
        </w:tc>
      </w:tr>
      <w:tr w:rsidR="00713368" w:rsidRPr="000F70D1" w14:paraId="1A88333C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28. Participant check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44474B5F" w:rsidR="00713368" w:rsidRPr="000F70D1" w:rsidRDefault="00455EB7" w:rsidP="00713368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N/A</w:t>
            </w:r>
          </w:p>
        </w:tc>
      </w:tr>
      <w:tr w:rsidR="00713368" w:rsidRPr="000F70D1" w14:paraId="0F69F8AD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98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Reporting  </w:t>
            </w:r>
          </w:p>
        </w:tc>
      </w:tr>
      <w:tr w:rsidR="00713368" w:rsidRPr="000F70D1" w14:paraId="416276AA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4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lastRenderedPageBreak/>
              <w:t xml:space="preserve">29. Quotations present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713368" w:rsidRPr="000F70D1" w:rsidRDefault="00713368" w:rsidP="00713368">
            <w:pPr>
              <w:spacing w:line="238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ere participant quotations presented to illustrate the themes/findings? Was each quotation identified? </w:t>
            </w:r>
            <w:r w:rsidR="00C02495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e.g.,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participant number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08B231AD" w:rsidR="00713368" w:rsidRPr="00455EB7" w:rsidRDefault="00455EB7" w:rsidP="006B7B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5EB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6D4D19">
              <w:rPr>
                <w:rFonts w:ascii="Times New Roman" w:hAnsi="Times New Roman" w:cs="Times New Roman"/>
                <w:sz w:val="20"/>
                <w:szCs w:val="20"/>
              </w:rPr>
              <w:t>13-18</w:t>
            </w:r>
          </w:p>
        </w:tc>
      </w:tr>
      <w:tr w:rsidR="00713368" w:rsidRPr="000F70D1" w14:paraId="3878058B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50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as there consistency between the data presented and the findings</w:t>
            </w:r>
            <w:r w:rsidR="00C02495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16BAD3E7" w:rsidR="00713368" w:rsidRPr="000F70D1" w:rsidRDefault="00455EB7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455EB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6D4D19">
              <w:rPr>
                <w:rFonts w:ascii="Times New Roman" w:hAnsi="Times New Roman" w:cs="Times New Roman"/>
                <w:sz w:val="20"/>
                <w:szCs w:val="20"/>
              </w:rPr>
              <w:t>13-18</w:t>
            </w:r>
          </w:p>
        </w:tc>
      </w:tr>
      <w:tr w:rsidR="00713368" w:rsidRPr="000F70D1" w14:paraId="61D0683E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7800A88A" w:rsidR="00713368" w:rsidRPr="000F70D1" w:rsidRDefault="00455EB7" w:rsidP="006B7BC7">
            <w:pPr>
              <w:ind w:left="1" w:right="122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55EB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6D4D19">
              <w:rPr>
                <w:rFonts w:ascii="Times New Roman" w:hAnsi="Times New Roman" w:cs="Times New Roman"/>
                <w:sz w:val="20"/>
                <w:szCs w:val="20"/>
              </w:rPr>
              <w:t>13-18</w:t>
            </w:r>
          </w:p>
        </w:tc>
      </w:tr>
      <w:tr w:rsidR="00713368" w:rsidRPr="000F70D1" w14:paraId="1A866FB0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39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713368" w:rsidRPr="000F70D1" w:rsidRDefault="00713368" w:rsidP="00713368">
            <w:pPr>
              <w:ind w:left="2"/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713368" w:rsidRPr="000F70D1" w:rsidRDefault="00713368" w:rsidP="007133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Is there a description of diverse cases or </w:t>
            </w:r>
            <w:r w:rsidR="00CC6984"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a </w:t>
            </w:r>
            <w:r w:rsidRPr="000F70D1">
              <w:rPr>
                <w:rFonts w:asciiTheme="majorBidi" w:eastAsia="Times New Roman" w:hAnsiTheme="majorBidi" w:cstheme="majorBidi"/>
                <w:sz w:val="20"/>
                <w:szCs w:val="20"/>
              </w:rPr>
              <w:t>discussion of minor theme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7F65D910" w:rsidR="00713368" w:rsidRPr="000F70D1" w:rsidRDefault="00455EB7" w:rsidP="006B7BC7">
            <w:pPr>
              <w:ind w:left="1"/>
              <w:rPr>
                <w:rFonts w:asciiTheme="majorBidi" w:hAnsiTheme="majorBidi" w:cstheme="majorBidi"/>
                <w:sz w:val="20"/>
                <w:szCs w:val="20"/>
              </w:rPr>
            </w:pPr>
            <w:r w:rsidRPr="00455EB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g </w:t>
            </w:r>
            <w:r w:rsidR="006D4D19">
              <w:rPr>
                <w:rFonts w:ascii="Times New Roman" w:hAnsi="Times New Roman" w:cs="Times New Roman"/>
                <w:sz w:val="20"/>
                <w:szCs w:val="20"/>
              </w:rPr>
              <w:t>13-18</w:t>
            </w:r>
          </w:p>
        </w:tc>
      </w:tr>
    </w:tbl>
    <w:p w14:paraId="32777566" w14:textId="77777777" w:rsidR="009A17E5" w:rsidRPr="000F70D1" w:rsidRDefault="00274F5B">
      <w:pPr>
        <w:spacing w:after="0"/>
        <w:rPr>
          <w:rFonts w:asciiTheme="majorBidi" w:hAnsiTheme="majorBidi" w:cstheme="majorBidi"/>
        </w:rPr>
      </w:pPr>
      <w:r w:rsidRPr="000F70D1">
        <w:rPr>
          <w:rFonts w:asciiTheme="majorBidi" w:eastAsia="Times New Roman" w:hAnsiTheme="majorBidi" w:cstheme="majorBidi"/>
          <w:sz w:val="21"/>
        </w:rPr>
        <w:t xml:space="preserve"> </w:t>
      </w:r>
    </w:p>
    <w:p w14:paraId="2BDFA851" w14:textId="77777777" w:rsidR="009A17E5" w:rsidRPr="000F70D1" w:rsidRDefault="00274F5B">
      <w:pPr>
        <w:spacing w:after="5"/>
        <w:rPr>
          <w:rFonts w:asciiTheme="majorBidi" w:hAnsiTheme="majorBidi" w:cstheme="majorBidi"/>
        </w:rPr>
      </w:pPr>
      <w:r w:rsidRPr="000F70D1">
        <w:rPr>
          <w:rFonts w:asciiTheme="majorBidi" w:eastAsia="Times New Roman" w:hAnsiTheme="majorBidi" w:cstheme="majorBidi"/>
          <w:sz w:val="21"/>
        </w:rPr>
        <w:t xml:space="preserve"> </w:t>
      </w:r>
    </w:p>
    <w:p w14:paraId="3F85F896" w14:textId="4CCAD19D" w:rsidR="009A17E5" w:rsidRPr="000F70D1" w:rsidRDefault="009A17E5">
      <w:pPr>
        <w:spacing w:after="0"/>
        <w:rPr>
          <w:rFonts w:asciiTheme="majorBidi" w:hAnsiTheme="majorBidi" w:cstheme="majorBidi"/>
        </w:rPr>
      </w:pPr>
    </w:p>
    <w:sectPr w:rsidR="009A17E5" w:rsidRPr="000F70D1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B535A4" w14:textId="77777777" w:rsidR="004751AA" w:rsidRDefault="004751AA">
      <w:pPr>
        <w:spacing w:after="0" w:line="240" w:lineRule="auto"/>
      </w:pPr>
      <w:r>
        <w:separator/>
      </w:r>
    </w:p>
  </w:endnote>
  <w:endnote w:type="continuationSeparator" w:id="0">
    <w:p w14:paraId="17F1C90B" w14:textId="77777777" w:rsidR="004751AA" w:rsidRDefault="00475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7F566" w14:textId="3B08C00E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B7BC7" w:rsidRPr="006B7BC7">
      <w:rPr>
        <w:rFonts w:ascii="Times New Roman" w:eastAsia="Times New Roman" w:hAnsi="Times New Roman" w:cs="Times New Roman"/>
        <w:noProof/>
        <w:sz w:val="23"/>
      </w:rPr>
      <w:t>3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56D3D" w14:textId="77777777" w:rsidR="004751AA" w:rsidRDefault="004751AA">
      <w:pPr>
        <w:spacing w:after="0" w:line="240" w:lineRule="auto"/>
      </w:pPr>
      <w:r>
        <w:separator/>
      </w:r>
    </w:p>
  </w:footnote>
  <w:footnote w:type="continuationSeparator" w:id="0">
    <w:p w14:paraId="5A812804" w14:textId="77777777" w:rsidR="004751AA" w:rsidRDefault="004751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43678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03144A"/>
    <w:rsid w:val="000A0440"/>
    <w:rsid w:val="000F70D1"/>
    <w:rsid w:val="001171A6"/>
    <w:rsid w:val="001D0BA4"/>
    <w:rsid w:val="00222B14"/>
    <w:rsid w:val="00245C9E"/>
    <w:rsid w:val="00274F5B"/>
    <w:rsid w:val="002B3134"/>
    <w:rsid w:val="002C5D80"/>
    <w:rsid w:val="002D778F"/>
    <w:rsid w:val="002E292E"/>
    <w:rsid w:val="002E2FDB"/>
    <w:rsid w:val="003242B3"/>
    <w:rsid w:val="003523DB"/>
    <w:rsid w:val="003960AF"/>
    <w:rsid w:val="003A47AC"/>
    <w:rsid w:val="003C3E42"/>
    <w:rsid w:val="00437C66"/>
    <w:rsid w:val="00455EB7"/>
    <w:rsid w:val="004751AA"/>
    <w:rsid w:val="0048373C"/>
    <w:rsid w:val="004A01E3"/>
    <w:rsid w:val="00515B32"/>
    <w:rsid w:val="00537069"/>
    <w:rsid w:val="005E14CA"/>
    <w:rsid w:val="00693ACC"/>
    <w:rsid w:val="006B7BC7"/>
    <w:rsid w:val="006D4D19"/>
    <w:rsid w:val="006E39FA"/>
    <w:rsid w:val="00700216"/>
    <w:rsid w:val="00713368"/>
    <w:rsid w:val="007754E9"/>
    <w:rsid w:val="007E089E"/>
    <w:rsid w:val="0085221C"/>
    <w:rsid w:val="008705D4"/>
    <w:rsid w:val="008F132A"/>
    <w:rsid w:val="00950CD7"/>
    <w:rsid w:val="009A01D1"/>
    <w:rsid w:val="009A17E5"/>
    <w:rsid w:val="00A3624D"/>
    <w:rsid w:val="00A60BD9"/>
    <w:rsid w:val="00A616DF"/>
    <w:rsid w:val="00A742BC"/>
    <w:rsid w:val="00AE0292"/>
    <w:rsid w:val="00AF2C13"/>
    <w:rsid w:val="00B1040A"/>
    <w:rsid w:val="00B16FA0"/>
    <w:rsid w:val="00B52887"/>
    <w:rsid w:val="00BA3159"/>
    <w:rsid w:val="00C02495"/>
    <w:rsid w:val="00CC6984"/>
    <w:rsid w:val="00CC7002"/>
    <w:rsid w:val="00CF4AC2"/>
    <w:rsid w:val="00D45602"/>
    <w:rsid w:val="00D7666A"/>
    <w:rsid w:val="00DF5F8B"/>
    <w:rsid w:val="00E13036"/>
    <w:rsid w:val="00E31627"/>
    <w:rsid w:val="00E4440C"/>
    <w:rsid w:val="00E7399E"/>
    <w:rsid w:val="00EB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Calibri" w:eastAsia="Calibri" w:hAnsi="Calibri" w:cs="Calibri"/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E1303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1303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13036"/>
    <w:rPr>
      <w:rFonts w:ascii="Calibri" w:eastAsia="Calibri" w:hAnsi="Calibri" w:cs="Calibri"/>
      <w:color w:val="000000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1303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13036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E14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E14CA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8</Words>
  <Characters>3459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S1 Appendix - COREQ</vt:lpstr>
      <vt:lpstr>Microsoft Word - S1 Appendix - COREQ</vt:lpstr>
    </vt:vector>
  </TitlesOfParts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Schwabe, Sven Dr.</cp:lastModifiedBy>
  <cp:revision>2</cp:revision>
  <dcterms:created xsi:type="dcterms:W3CDTF">2026-03-20T08:06:00Z</dcterms:created>
  <dcterms:modified xsi:type="dcterms:W3CDTF">2026-03-20T08:06:00Z</dcterms:modified>
</cp:coreProperties>
</file>